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500D" w:rsidRPr="0074500D" w:rsidRDefault="0074500D" w:rsidP="0074500D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74500D"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8 Assignment-1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 xml:space="preserve">1. Use the package RcmdrPlugin.IPSUR. </w:t>
      </w:r>
    </w:p>
    <w:p w:rsidR="00A62485" w:rsidRPr="0074500D" w:rsidRDefault="001C0DBB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>data (</w:t>
      </w:r>
      <w:r w:rsidR="00A62485" w:rsidRPr="0074500D">
        <w:rPr>
          <w:rFonts w:ascii="Times New Roman" w:hAnsi="Times New Roman" w:cs="Times New Roman"/>
        </w:rPr>
        <w:t xml:space="preserve">RcmdrTestDrive) 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 xml:space="preserve">and perform the below operations: </w:t>
      </w:r>
      <w:bookmarkStart w:id="0" w:name="_GoBack"/>
      <w:bookmarkEnd w:id="0"/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 xml:space="preserve">a. Calculate the average salary by gender and smoking status. 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 xml:space="preserve">b. Which gender has the highest mean salary? 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 xml:space="preserve">c. Report the highest mean salary. 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>d. Compare the spreads for the genders by calculating the standard deviation of salary by gender.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KeywordTok"/>
          <w:rFonts w:ascii="Times New Roman" w:hAnsi="Times New Roman" w:cs="Times New Roman"/>
          <w:sz w:val="24"/>
        </w:rPr>
        <w:t>library</w:t>
      </w:r>
      <w:r w:rsidRPr="0074500D">
        <w:rPr>
          <w:rStyle w:val="NormalTok"/>
          <w:rFonts w:ascii="Times New Roman" w:hAnsi="Times New Roman" w:cs="Times New Roman"/>
          <w:sz w:val="24"/>
        </w:rPr>
        <w:t>(RcmdrPlugin.IPSUR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KeywordTok"/>
          <w:rFonts w:ascii="Times New Roman" w:hAnsi="Times New Roman" w:cs="Times New Roman"/>
          <w:sz w:val="24"/>
        </w:rPr>
        <w:t>library</w:t>
      </w:r>
      <w:r w:rsidRPr="0074500D">
        <w:rPr>
          <w:rStyle w:val="NormalTok"/>
          <w:rFonts w:ascii="Times New Roman" w:hAnsi="Times New Roman" w:cs="Times New Roman"/>
          <w:sz w:val="24"/>
        </w:rPr>
        <w:t>(TeachingDemos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KeywordTok"/>
          <w:rFonts w:ascii="Times New Roman" w:hAnsi="Times New Roman" w:cs="Times New Roman"/>
          <w:sz w:val="24"/>
        </w:rPr>
        <w:t>library</w:t>
      </w:r>
      <w:r w:rsidRPr="0074500D">
        <w:rPr>
          <w:rStyle w:val="NormalTok"/>
          <w:rFonts w:ascii="Times New Roman" w:hAnsi="Times New Roman" w:cs="Times New Roman"/>
          <w:sz w:val="24"/>
        </w:rPr>
        <w:t>(Hmisc)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Loading required package: lattice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Loading required package: survival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Loading required package: Formula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Loading required package: ggplot2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Attaching package: 'Hmisc'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The following objects are masked from 'package:TeachingDemos':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   cnvrt.coords, subplot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The following object is masked from 'package:RcmdrPlugin.IPSUR':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   stripChart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The following objects are masked from 'package:base':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   format.pval, units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KeywordTok"/>
          <w:rFonts w:ascii="Times New Roman" w:hAnsi="Times New Roman" w:cs="Times New Roman"/>
          <w:sz w:val="24"/>
        </w:rPr>
        <w:t>data</w:t>
      </w:r>
      <w:r w:rsidRPr="0074500D">
        <w:rPr>
          <w:rStyle w:val="NormalTok"/>
          <w:rFonts w:ascii="Times New Roman" w:hAnsi="Times New Roman" w:cs="Times New Roman"/>
          <w:sz w:val="24"/>
        </w:rPr>
        <w:t>(</w:t>
      </w:r>
      <w:r w:rsidRPr="0074500D">
        <w:rPr>
          <w:rStyle w:val="StringTok"/>
          <w:rFonts w:ascii="Times New Roman" w:hAnsi="Times New Roman" w:cs="Times New Roman"/>
          <w:sz w:val="24"/>
        </w:rPr>
        <w:t>"RcmdrTestDrive"</w:t>
      </w:r>
      <w:r w:rsidRPr="0074500D">
        <w:rPr>
          <w:rStyle w:val="NormalTok"/>
          <w:rFonts w:ascii="Times New Roman" w:hAnsi="Times New Roman" w:cs="Times New Roman"/>
          <w:sz w:val="24"/>
        </w:rPr>
        <w:t>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KeywordTok"/>
          <w:rFonts w:ascii="Times New Roman" w:hAnsi="Times New Roman" w:cs="Times New Roman"/>
          <w:sz w:val="24"/>
        </w:rPr>
        <w:t>attach</w:t>
      </w:r>
      <w:r w:rsidRPr="0074500D">
        <w:rPr>
          <w:rStyle w:val="NormalTok"/>
          <w:rFonts w:ascii="Times New Roman" w:hAnsi="Times New Roman" w:cs="Times New Roman"/>
          <w:sz w:val="24"/>
        </w:rPr>
        <w:t>(RcmdrTestDrive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KeywordTok"/>
          <w:rFonts w:ascii="Times New Roman" w:hAnsi="Times New Roman" w:cs="Times New Roman"/>
          <w:sz w:val="24"/>
        </w:rPr>
        <w:t>names</w:t>
      </w:r>
      <w:r w:rsidRPr="0074500D">
        <w:rPr>
          <w:rStyle w:val="NormalTok"/>
          <w:rFonts w:ascii="Times New Roman" w:hAnsi="Times New Roman" w:cs="Times New Roman"/>
          <w:sz w:val="24"/>
        </w:rPr>
        <w:t>(RcmdrTestDrive)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 xml:space="preserve">## [1] "order"     "smoking"   "gender"    "race"      "before"    "after"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7] "salary"    "reduction" "parking"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KeywordTok"/>
          <w:rFonts w:ascii="Times New Roman" w:hAnsi="Times New Roman" w:cs="Times New Roman"/>
          <w:sz w:val="24"/>
        </w:rPr>
        <w:t>summary</w:t>
      </w:r>
      <w:r w:rsidRPr="0074500D">
        <w:rPr>
          <w:rStyle w:val="NormalTok"/>
          <w:rFonts w:ascii="Times New Roman" w:hAnsi="Times New Roman" w:cs="Times New Roman"/>
          <w:sz w:val="24"/>
        </w:rPr>
        <w:t>(RcmdrTestDrive)</w:t>
      </w:r>
    </w:p>
    <w:p w:rsidR="00FB2CB4" w:rsidRPr="0074500D" w:rsidRDefault="002F47B9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     order</w:t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smoking</w:t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       gender            race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in.   :  1.00   </w:t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Nonsmoker:136</w:t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   Female:70   AfricanAmer:46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1st Qu.: 42.75   </w:t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Smoker   : 32</w:t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   Male  :98   Asian      :13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dian : 84.50                               Caucasian  :73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an   : 84.50                               Hispanic   :34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3rd Qu.:126.25                               Other      : 2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ax.   :168.00                                           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    before          after           salary         reduction  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in.   :71.30   Min.   :66.60   Min.   : 377.2   Min.   :   3.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1st Qu.:73.10   1st Qu.:72.50   1st Qu.: 621.1   1st Qu.:  78.75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dian :73.90   Median :73.70   Median : 710.1   Median : 139.5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an   :73.97   Mean   :73.27   Mean   : 724.5   Mean   : 223.63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3rd Qu.:74.80   3rd Qu.:74.60   3rd Qu.: 808.6   3rd Qu.: 335.5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ax.   :76.30   Max.   :76.40   Max.   :1156.2   Max.   :1632.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   parking 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in.   :1.0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1st Qu.:1.0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dian :1.0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Mean   :1.952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3rd Qu.:2.000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Max.   :8.000</w:t>
      </w:r>
    </w:p>
    <w:p w:rsidR="00A40BC4" w:rsidRPr="0074500D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Times New Roman" w:hAnsi="Times New Roman" w:cs="Times New Roman"/>
          <w:color w:val="FF0000"/>
          <w:sz w:val="24"/>
          <w:u w:val="single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  <w:u w:val="single"/>
        </w:rPr>
        <w:t>Smoking status---</w:t>
      </w:r>
    </w:p>
    <w:p w:rsidR="00D12932" w:rsidRPr="0074500D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Times New Roman" w:hAnsi="Times New Roman" w:cs="Times New Roman"/>
          <w:color w:val="FF0000"/>
          <w:sz w:val="24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There are 136 non-smokers and 32 smokers</w:t>
      </w:r>
    </w:p>
    <w:p w:rsidR="003E4401" w:rsidRPr="0074500D" w:rsidRDefault="003E4401">
      <w:pPr>
        <w:pStyle w:val="SourceCode"/>
        <w:rPr>
          <w:rFonts w:ascii="Times New Roman" w:hAnsi="Times New Roman" w:cs="Times New Roman"/>
        </w:rPr>
      </w:pP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KeywordTok"/>
          <w:rFonts w:ascii="Times New Roman" w:hAnsi="Times New Roman" w:cs="Times New Roman"/>
          <w:sz w:val="24"/>
        </w:rPr>
        <w:t>print</w:t>
      </w:r>
      <w:r w:rsidRPr="0074500D">
        <w:rPr>
          <w:rStyle w:val="NormalTok"/>
          <w:rFonts w:ascii="Times New Roman" w:hAnsi="Times New Roman" w:cs="Times New Roman"/>
          <w:sz w:val="24"/>
        </w:rPr>
        <w:t>(RcmdrTestDrive)</w:t>
      </w:r>
    </w:p>
    <w:p w:rsidR="00FB2CB4" w:rsidRPr="0074500D" w:rsidRDefault="002F47B9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    order   smoking gender        race before after  salary reduction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       1 Nonsmoker Female   Caucasian   72.6  75.2  618.65         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       2 Nonsmoker   Male AfricanAmer   75.3  73.2  544.56        6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       3 Nonsmoker Female   Caucasian   75.5  74.5  550.24        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       4 Nonsmoker Female   Caucasian   71.3  74.6  616.16        3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       5 Nonsmoker Female    Hispanic   74.3  73.8  543.39       10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       6 Nonsmoker   Male   Caucasian   73.0  73.6  692.09        4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       7    Smoker   Male    Hispanic   72.4  70.7  800.48       22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       8 Nonsmoker   Male    Hispanic   73.6  74.0  703.79        4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       9 Nonsmoker Female   Caucasian   73.7  75.9  540.06       10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     10 Nonsmoker Female    Hispanic   74.6  74.8  522.28       44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     11 Nonsmoker Female AfricanAmer   75.8  73.1  377.17       21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     12 Nonsmoker Female   Caucasian   75.3  72.1  525.96       47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13     13 Nonsmoker Female   Caucasian   75.0  72.5  548.88       14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     14 Nonsmoker   Male       Asian   72.8  72.7  537.70       17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     15 Nonsmoker   Male       Asian   74.4  75.7  500.20        6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     16 Nonsmoker Female    Hispanic   72.9  73.1  597.73       57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7     17 Nonsmoker Female    Hispanic   72.3  74.0  578.95       43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8     18 Nonsmoker   Male   Caucasian   74.0  74.6  690.06        6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9     19 Nonsmoker   Male   Caucasian   73.1  72.8  748.98       43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0     20 Nonsmoker   Male AfricanAmer   74.0  76.1  811.71        6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1     21 Nonsmoker   Male       Other   73.6  74.5  660.58       25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2     22 Nonsmoker   Male    Hispanic   73.4  75.0  586.29       13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3     23 Nonsmoker   Male AfricanAmer   73.9  74.0  387.59        8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4     24 Nonsmoker   Male   Caucasian   73.0  73.9  524.54       11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5     25 Nonsmoker Female    Hispanic   74.2  75.7  536.87        4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6     26 Nonsmoker   Male   Caucasian   73.6  75.4  503.64       36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7     27    Smoker   Male AfricanAmer   74.6  68.1  496.09        7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8     28 Nonsmoker   Male AfricanAmer   74.5  72.6  701.91       30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9     29 Nonsmoker Female   Caucasian   72.6  73.2  595.70       49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0     30 Nonsmoker   Male       Asian   72.6  74.1  759.30        3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1     31 Nonsmoker Female    Hispanic   72.1  73.7  717.91       49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2     32 Nonsmoker   Male       Asian   73.2  73.5  808.63        2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3     33    Smoker   Male   Caucasian   73.2  70.0  682.60       29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4     34 Nonsmoker   Male       Asian   74.3  75.2  623.09        8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5     35    Smoker   Male AfricanAmer   74.0  68.7  550.28        5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6     36 Nonsmoker   Male AfricanAmer   75.5  72.9  646.25       10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7     37 Nonsmoker Female AfricanAmer   75.4  72.6  635.43       43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8     38 Nonsmoker   Male   Caucasian   75.5  72.5  437.19       4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9     39 Nonsmoker Female   Caucasian   74.4  73.6  619.29        2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0     40 Nonsmoker   Male   Caucasian   73.7  75.0  593.68        7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1     41 Nonsmoker   Male AfricanAmer   75.8  73.1  546.26       10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2     42 Nonsmoker Female   Caucasian   74.3  72.2  704.83        9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3     43 Nonsmoker   Male   Caucasian   74.7  73.1  764.15        7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4     44 Nonsmoker Female   Caucasian   74.9  72.0  859.67       25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5     45 Nonsmoker Female AfricanAmer   75.3  76.2  724.25       48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6     46 Nonsmoker   Male AfricanAmer   75.6  75.0  631.62       21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7     47 Nonsmoker Female    Hispanic   72.7  73.4  478.39       38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8     48 Nonsmoker Female   Caucasian   75.6  74.9  652.79       11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9     49 Nonsmoker   Male   Caucasian   73.8  71.9  545.66      163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0     50 Nonsmoker   Male   Caucasian   74.7  75.8  515.95       15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1     51 Nonsmoker   Male AfricanAmer   75.4  74.8  612.27       15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2     52 Nonsmoker Female    Hispanic   74.3  73.8  633.12       39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3     53 Nonsmoker   Male AfricanAmer   75.0  73.2  671.35        6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4     54 Nonsmoker Female AfricanAmer   75.3  73.8  643.83        8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5     55 Nonsmoker   Male    Hispanic   74.8  73.6  794.66        7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6     56    Smoker Female       Asian   73.2  70.6  888.00        3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7     57 Nonsmoker Female   Caucasian   74.0  75.8  602.94        8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8     58    Smoker   Male   Caucasian   75.5  74.3  716.78       17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59     59 Nonsmoker   Male   Caucasian   75.3  72.8  606.12 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0     60 Nonsmoker   Male AfricanAmer   73.9  73.7  704.90       24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1     61 Nonsmoker   Male   Caucasian   71.7  72.5  620.32       12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2     62 Nonsmoker   Male   Caucasian   73.6  74.7  515.92       33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3     63 Nonsmoker Female AfricanAmer   72.1  73.7  655.72       12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4     64 Nonsmoker Female    Hispanic   72.7  73.1  619.44       20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5     65 Nonsmoker Female   Caucasian   74.5  71.9  640.48        6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6     66    Smoker   Male   Caucasian   73.2  72.8  844.32       1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7     67 Nonsmoker Female   Caucasian   73.3  74.9  918.03       16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8     68 Nonsmoker Female       Asian   74.2  75.1  933.49       48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9     69 Nonsmoker Female    Hispanic   74.7  74.2  699.63        3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0     70 Nonsmoker Female   Caucasian   74.4  74.2  593.27       43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1     71    Smoker   Male   Caucasian   74.5  69.7  634.24       14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2     72    Smoker Female   Caucasian   73.0  69.3  686.98       27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3     73 Nonsmoker Female    Hispanic   73.5  72.5  618.68       38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4     74    Smoker Female    Hispanic   72.3  70.6  631.20        8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5     75 Nonsmoker Female   Caucasian   75.7  73.8  608.88       29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6     76    Smoker Female    Hispanic   75.6  69.1  686.28        3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7     77    Smoker Female AfricanAmer   75.4  70.0  715.44       54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8     78 Nonsmoker   Male    Hispanic   73.4  74.8  754.66       17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9     79 Nonsmoker   Male AfricanAmer   72.9  74.6  865.89       25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0     80 Nonsmoker Female   Caucasian   72.3  74.0  890.88       33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1     81    Smoker   Male AfricanAmer   74.4  70.7  777.91       3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2     82    Smoker   Male   Caucasian   72.8  70.5  680.56       5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3     83 Nonsmoker   Male   Caucasian   75.1  73.5  594.61        9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4     84 Nonsmoker   Male AfricanAmer   73.2  75.1  651.73        1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5     85    Smoker   Male   Caucasian   74.0  71.3  601.11       39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6     86 Nonsmoker Female       Asian   73.8  72.9  626.71        9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7     87 Nonsmoker Female   Caucasian   73.5  74.8  643.80       55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8     88    Smoker   Male    Hispanic   72.2  66.6  724.52        8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9     89 Nonsmoker Female AfricanAmer   74.4  75.3  745.57       12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0     90    Smoker   Male   Caucasian   75.2  72.5  842.05       3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1     91 Nonsmoker   Male AfricanAmer   73.6  74.2  880.47       42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2     92 Nonsmoker Female   Caucasian   73.1  72.6 1016.21        7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3     93 Nonsmoker   Male AfricanAmer   73.9  73.3  726.13       37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4     94 Nonsmoker   Male   Caucasian   74.9  74.4  780.21       19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5     95 Nonsmoker Female   Caucasian   72.5  75.0  704.08       32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6     96 Nonsmoker Female       Other   75.0  73.4  785.89       53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7     97 Nonsmoker   Male AfricanAmer   73.8  75.2  662.98        9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8     98 Nonsmoker   Male   Caucasian   73.6  75.2  621.30        3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9     99    Smoker   Male       Asian   74.8  71.3  521.17        9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0   100 Nonsmoker Female   Caucasian   73.8  74.3  714.58        9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1   101 Nonsmoker   Male   Caucasian   75.8  74.6  728.94        9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2   102    Smoker   Male   Caucasian   75.5  71.1  812.26       27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3   103    Smoker   Male   Caucasian   72.4  71.7  924.78       20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4   104 Nonsmoker Female AfricanAmer   73.6  74.3 1001.31       13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105   105 Nonsmoker   Male    Hispanic   73.3  74.3  724.99       11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6   106 Nonsmoker   Male    Hispanic   72.9  73.3  822.35        6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7   107 Nonsmoker   Male    Hispanic   75.7  73.1  653.58       57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8   108 Nonsmoker Female       Asian   72.6  73.3  642.28        8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9   109 Nonsmoker   Male AfricanAmer   73.8  73.6  730.12       14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0   110    Smoker Female AfricanAmer   72.8  70.6  708.30       53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1   111 Nonsmoker   Male   Caucasian   73.9  71.9  629.17       41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2   112 Nonsmoker   Male   Caucasian   73.2  75.1  790.33        3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3   113 Nonsmoker   Male AfricanAmer   75.5  73.8  788.05       21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4   114 Nonsmoker Female   Caucasian   72.4  74.5  849.25        4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5   115 Nonsmoker   Male AfricanAmer   72.8  74.5 1036.06       81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6   116 Nonsmoker   Male    Hispanic   74.8  75.2 1149.92       13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7   117    Smoker   Male   Caucasian   75.6  72.4  854.31       10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8   118 Nonsmoker Female   Caucasian   74.1  74.2  768.94       68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9   119    Smoker   Male   Caucasian   75.3  69.6  666.74        8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0   120 Nonsmoker Female    Hispanic   75.1  73.2  639.72       18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1   121    Smoker   Male AfricanAmer   74.1  70.3  744.38        6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2   122 Nonsmoker Female   Caucasian   74.6  74.1  584.08         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3   123 Nonsmoker   Male   Caucasian   74.1  72.5  712.00        6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4   124 Nonsmoker Female AfricanAmer   73.9  72.7  789.76       28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5   125    Smoker   Male    Hispanic   73.0  67.3  719.06        3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6   126 Nonsmoker   Male AfricanAmer   75.3  73.8  903.34        8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7   127 Nonsmoker   Male   Caucasian   73.5  75.3 1044.98        6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8   128 Nonsmoker   Male       Asian   72.3  74.8 1027.36        2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9   129 Nonsmoker Female AfricanAmer   73.5  73.7  855.36       11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0   130 Nonsmoker   Male   Caucasian   72.9  76.2  796.51       20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1   131    Smoker   Male   Caucasian   72.6  70.3  771.74        9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2   132 Nonsmoker   Male   Caucasian   76.3  74.2  780.27       40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3   133 Nonsmoker   Male AfricanAmer   73.0  75.2  808.65         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4   134 Nonsmoker Female   Caucasian   74.7  74.7  632.05       46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5   135    Smoker Female    Hispanic   74.5  67.5  681.58       11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6   136 Nonsmoker   Male   Caucasian   71.4  74.6  823.38       29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7   137 Nonsmoker   Male    Hispanic   74.4  73.9  754.55       11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8   138 Nonsmoker   Male       Asian   72.1  73.1  938.47       72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9   139 Nonsmoker   Male   Caucasian   73.1  76.4 1072.65       13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0   140 Nonsmoker   Male AfricanAmer   73.7  73.3 1021.69       20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1   141 Nonsmoker Female   Caucasian   73.0  73.3  785.75       64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2   142 Nonsmoker Female    Hispanic   73.8  74.4  882.78        9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3   143 Nonsmoker Female   Caucasian   73.6  72.0  762.43       26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4   144 Nonsmoker   Male    Hispanic   73.1  74.2  863.78       56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5   145 Nonsmoker   Male   Caucasian   73.4  73.9  745.97       25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6   146 Nonsmoker Female    Hispanic   74.0  72.4  809.26        4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7   147 Nonsmoker Female AfricanAmer   75.8  72.9  668.26        7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8   148    Smoker Female       Asian   74.2  67.8  780.61       42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9   149 Nonsmoker Female AfricanAmer   75.4  73.3  749.43       55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0   150 Nonsmoker   Male   Caucasian   75.1  72.9  889.55        8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151   151 Nonsmoker Female   Caucasian   74.6  74.9 1025.09        5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2   152    Smoker   Male   Caucasian   75.5  69.8 1156.16       37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3   153 Nonsmoker   Male AfricanAmer   74.9  74.3  777.93       20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4   154 Nonsmoker   Male AfricanAmer   73.6  74.3  835.96       11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5   155 Nonsmoker Female   Caucasian   74.5  72.6  668.69       59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6   156 Nonsmoker Female   Caucasian   75.7  74.6  870.52        5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7   157 Nonsmoker   Male AfricanAmer   72.6  73.8  827.18       750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8   158    Smoker   Male   Caucasian   74.1  70.8  689.23        8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9   159 Nonsmoker Female AfricanAmer   73.6  74.2  662.17       25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0   160    Smoker Female   Caucasian   75.0  70.3  820.52       30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1   161 Nonsmoker Female AfricanAmer   73.1  74.8  780.51        7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2   162 Nonsmoker   Male    Hispanic   73.6  74.3  980.09       15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3   163 Nonsmoker   Male AfricanAmer   73.6  75.1 1084.21       16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4   164    Smoker   Male    Hispanic   73.5  72.1 1073.50         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5   165 Nonsmoker   Male AfricanAmer   73.7  72.5  908.11       409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6   166 Nonsmoker   Male    Hispanic   73.1  73.4  793.42       42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7   167 Nonsmoker   Male    Hispanic   74.5  74.9  804.78       20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8   168 Nonsmoker   Male AfricanAmer   73.7  74.1  790.82        47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   parking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 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 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 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 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 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 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  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 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 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7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8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9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1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2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5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6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7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28 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29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1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2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5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6        8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7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8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39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1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2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4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5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6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7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8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49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1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2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5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6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7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8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59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0 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1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2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4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5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6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7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8        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9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0 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1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2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3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7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5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6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7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8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79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0        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1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2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3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5 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6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7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8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89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0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1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2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3 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4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5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6 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7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8 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99 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0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1       5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3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4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5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6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7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8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0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1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3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4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5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6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7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8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1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12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1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3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4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5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6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7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8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2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1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3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4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5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6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7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8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1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3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4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5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6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7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8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4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1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2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3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4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5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6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7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8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59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0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1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2       4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3       6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4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5       3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>## 166       2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7       1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68       2</w:t>
      </w: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C00000"/>
        </w:rPr>
      </w:pPr>
      <w:r w:rsidRPr="0074500D">
        <w:rPr>
          <w:rFonts w:ascii="Times New Roman" w:hAnsi="Times New Roman" w:cs="Times New Roman"/>
          <w:color w:val="C00000"/>
        </w:rPr>
        <w:t>Calculate the average salary by gender and smoking status.</w:t>
      </w:r>
    </w:p>
    <w:p w:rsidR="00A62485" w:rsidRPr="0074500D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C00000"/>
        </w:rPr>
      </w:pPr>
      <w:r w:rsidRPr="0074500D">
        <w:rPr>
          <w:rFonts w:ascii="Times New Roman" w:hAnsi="Times New Roman" w:cs="Times New Roman"/>
          <w:color w:val="C00000"/>
        </w:rPr>
        <w:t>Which gender has the highest mean salar?</w:t>
      </w:r>
    </w:p>
    <w:p w:rsidR="00A62485" w:rsidRPr="0074500D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C00000"/>
        </w:rPr>
      </w:pPr>
      <w:r w:rsidRPr="0074500D">
        <w:rPr>
          <w:rFonts w:ascii="Times New Roman" w:hAnsi="Times New Roman" w:cs="Times New Roman"/>
          <w:color w:val="C00000"/>
        </w:rPr>
        <w:t>Report the highest mean salary?</w:t>
      </w:r>
    </w:p>
    <w:p w:rsidR="00A62485" w:rsidRPr="0074500D" w:rsidRDefault="00A62485" w:rsidP="00A62485">
      <w:pPr>
        <w:pStyle w:val="BodyText"/>
        <w:ind w:left="360"/>
        <w:rPr>
          <w:rFonts w:ascii="Times New Roman" w:hAnsi="Times New Roman" w:cs="Times New Roman"/>
        </w:rPr>
      </w:pPr>
    </w:p>
    <w:p w:rsidR="00A62485" w:rsidRPr="0074500D" w:rsidRDefault="00A62485" w:rsidP="00A6248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C00000"/>
        </w:rPr>
      </w:pPr>
    </w:p>
    <w:p w:rsidR="00A62485" w:rsidRPr="0074500D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</w:p>
    <w:p w:rsidR="00FB2CB4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x&lt;-</w:t>
      </w:r>
      <w:r w:rsidRPr="0074500D">
        <w:rPr>
          <w:rStyle w:val="KeywordTok"/>
          <w:rFonts w:ascii="Times New Roman" w:hAnsi="Times New Roman" w:cs="Times New Roman"/>
          <w:color w:val="FF0000"/>
          <w:sz w:val="24"/>
        </w:rPr>
        <w:t>tapply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(salary,</w:t>
      </w:r>
      <w:r w:rsidRPr="0074500D">
        <w:rPr>
          <w:rStyle w:val="KeywordTok"/>
          <w:rFonts w:ascii="Times New Roman" w:hAnsi="Times New Roman" w:cs="Times New Roman"/>
          <w:color w:val="FF0000"/>
          <w:sz w:val="24"/>
        </w:rPr>
        <w:t>list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(</w:t>
      </w:r>
      <w:r w:rsidRPr="0074500D">
        <w:rPr>
          <w:rStyle w:val="DataTypeTok"/>
          <w:rFonts w:ascii="Times New Roman" w:hAnsi="Times New Roman" w:cs="Times New Roman"/>
          <w:color w:val="FF0000"/>
          <w:sz w:val="24"/>
        </w:rPr>
        <w:t>gender=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gender),mean)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x</w:t>
      </w:r>
    </w:p>
    <w:p w:rsidR="00FB2CB4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gender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 xml:space="preserve">##   Female     Male 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698.0911 743.3915</w:t>
      </w:r>
      <w:r w:rsidR="00A62485" w:rsidRPr="0074500D">
        <w:rPr>
          <w:rStyle w:val="VerbatimChar"/>
          <w:rFonts w:ascii="Times New Roman" w:hAnsi="Times New Roman" w:cs="Times New Roman"/>
          <w:sz w:val="24"/>
        </w:rPr>
        <w:t>(Average salary by gender)</w:t>
      </w:r>
    </w:p>
    <w:p w:rsidR="00FB2CB4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74500D">
        <w:rPr>
          <w:rStyle w:val="KeywordTok"/>
          <w:rFonts w:ascii="Times New Roman" w:hAnsi="Times New Roman" w:cs="Times New Roman"/>
          <w:color w:val="FF0000"/>
          <w:sz w:val="24"/>
        </w:rPr>
        <w:t>by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(salary,gender,mean,</w:t>
      </w:r>
      <w:r w:rsidRPr="0074500D">
        <w:rPr>
          <w:rStyle w:val="DataTypeTok"/>
          <w:rFonts w:ascii="Times New Roman" w:hAnsi="Times New Roman" w:cs="Times New Roman"/>
          <w:color w:val="FF0000"/>
          <w:sz w:val="24"/>
        </w:rPr>
        <w:t>na.rm=</w:t>
      </w:r>
      <w:r w:rsidRPr="0074500D">
        <w:rPr>
          <w:rStyle w:val="OtherTok"/>
          <w:rFonts w:ascii="Times New Roman" w:hAnsi="Times New Roman" w:cs="Times New Roman"/>
          <w:color w:val="FF0000"/>
          <w:sz w:val="24"/>
        </w:rPr>
        <w:t>TRUE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)</w:t>
      </w:r>
    </w:p>
    <w:p w:rsidR="00FB2CB4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gender: Female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[1] 698.0911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 xml:space="preserve">## -------------------------------------------------------- 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lastRenderedPageBreak/>
        <w:t>## gender: Male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[1] 743.3915</w:t>
      </w:r>
    </w:p>
    <w:p w:rsidR="00FB2CB4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FF0000"/>
        </w:rPr>
      </w:pP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x[</w:t>
      </w:r>
      <w:r w:rsidRPr="0074500D">
        <w:rPr>
          <w:rStyle w:val="KeywordTok"/>
          <w:rFonts w:ascii="Times New Roman" w:hAnsi="Times New Roman" w:cs="Times New Roman"/>
          <w:color w:val="FF0000"/>
          <w:sz w:val="24"/>
        </w:rPr>
        <w:t>which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(x</w:t>
      </w:r>
      <w:r w:rsidRPr="0074500D">
        <w:rPr>
          <w:rStyle w:val="OperatorTok"/>
          <w:rFonts w:ascii="Times New Roman" w:hAnsi="Times New Roman" w:cs="Times New Roman"/>
          <w:color w:val="FF0000"/>
          <w:sz w:val="24"/>
        </w:rPr>
        <w:t>==</w:t>
      </w:r>
      <w:r w:rsidRPr="0074500D">
        <w:rPr>
          <w:rStyle w:val="KeywordTok"/>
          <w:rFonts w:ascii="Times New Roman" w:hAnsi="Times New Roman" w:cs="Times New Roman"/>
          <w:color w:val="FF0000"/>
          <w:sz w:val="24"/>
        </w:rPr>
        <w:t>max</w:t>
      </w:r>
      <w:r w:rsidRPr="0074500D">
        <w:rPr>
          <w:rStyle w:val="NormalTok"/>
          <w:rFonts w:ascii="Times New Roman" w:hAnsi="Times New Roman" w:cs="Times New Roman"/>
          <w:color w:val="FF0000"/>
          <w:sz w:val="24"/>
        </w:rPr>
        <w:t>(x))]</w:t>
      </w:r>
    </w:p>
    <w:p w:rsidR="000C075B" w:rsidRPr="0074500D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Times New Roman" w:hAnsi="Times New Roman" w:cs="Times New Roman"/>
          <w:color w:val="FF0000"/>
          <w:sz w:val="24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 xml:space="preserve">##     Male </w:t>
      </w:r>
      <w:r w:rsidRPr="0074500D">
        <w:rPr>
          <w:rFonts w:ascii="Times New Roman" w:hAnsi="Times New Roman" w:cs="Times New Roman"/>
          <w:color w:val="FF0000"/>
        </w:rPr>
        <w:br/>
      </w:r>
      <w:r w:rsidRPr="0074500D">
        <w:rPr>
          <w:rStyle w:val="VerbatimChar"/>
          <w:rFonts w:ascii="Times New Roman" w:hAnsi="Times New Roman" w:cs="Times New Roman"/>
          <w:color w:val="FF0000"/>
          <w:sz w:val="24"/>
        </w:rPr>
        <w:t>## 743.3915</w:t>
      </w:r>
    </w:p>
    <w:p w:rsidR="00FB2CB4" w:rsidRPr="0074500D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(Male gender has the highest mean salary and the salary is 743.3915</w:t>
      </w:r>
      <w:r w:rsidR="000C075B" w:rsidRPr="0074500D">
        <w:rPr>
          <w:rStyle w:val="VerbatimChar"/>
          <w:rFonts w:ascii="Times New Roman" w:hAnsi="Times New Roman" w:cs="Times New Roman"/>
          <w:sz w:val="24"/>
        </w:rPr>
        <w:t>)</w:t>
      </w:r>
    </w:p>
    <w:p w:rsidR="00A62485" w:rsidRPr="0074500D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Times New Roman" w:hAnsi="Times New Roman" w:cs="Times New Roman"/>
          <w:color w:val="FF0000"/>
          <w:sz w:val="24"/>
          <w:u w:val="single"/>
        </w:rPr>
      </w:pPr>
      <w:r w:rsidRPr="0074500D">
        <w:rPr>
          <w:rStyle w:val="VerbatimChar"/>
          <w:rFonts w:ascii="Times New Roman" w:hAnsi="Times New Roman" w:cs="Times New Roman"/>
          <w:color w:val="FF0000"/>
          <w:sz w:val="24"/>
          <w:u w:val="single"/>
        </w:rPr>
        <w:t>Smoking status---</w:t>
      </w:r>
    </w:p>
    <w:p w:rsidR="00A62485" w:rsidRPr="0074500D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Times New Roman" w:hAnsi="Times New Roman" w:cs="Times New Roman"/>
          <w:sz w:val="24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There are 136 non-smokers and 32 smoker</w:t>
      </w:r>
      <w:r w:rsidR="000C075B" w:rsidRPr="0074500D">
        <w:rPr>
          <w:rStyle w:val="VerbatimChar"/>
          <w:rFonts w:ascii="Times New Roman" w:hAnsi="Times New Roman" w:cs="Times New Roman"/>
          <w:sz w:val="24"/>
        </w:rPr>
        <w:t>s</w:t>
      </w:r>
    </w:p>
    <w:p w:rsidR="000C075B" w:rsidRPr="0074500D" w:rsidRDefault="000C075B" w:rsidP="000C075B">
      <w:pPr>
        <w:pStyle w:val="BodyText"/>
        <w:rPr>
          <w:rFonts w:ascii="Times New Roman" w:hAnsi="Times New Roman" w:cs="Times New Roman"/>
        </w:rPr>
      </w:pPr>
    </w:p>
    <w:p w:rsidR="000C075B" w:rsidRPr="0074500D" w:rsidRDefault="000C075B" w:rsidP="000C075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74500D">
        <w:rPr>
          <w:rFonts w:ascii="Times New Roman" w:hAnsi="Times New Roman" w:cs="Times New Roman"/>
        </w:rPr>
        <w:t>d. Compare the spreads for the genders by calculating the standard deviation of salary by gender.</w:t>
      </w:r>
    </w:p>
    <w:p w:rsidR="00A62485" w:rsidRPr="0074500D" w:rsidRDefault="00A62485">
      <w:pPr>
        <w:pStyle w:val="SourceCode"/>
        <w:rPr>
          <w:rStyle w:val="NormalTok"/>
          <w:rFonts w:ascii="Times New Roman" w:hAnsi="Times New Roman" w:cs="Times New Roman"/>
          <w:sz w:val="24"/>
        </w:rPr>
      </w:pP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NormalTok"/>
          <w:rFonts w:ascii="Times New Roman" w:hAnsi="Times New Roman" w:cs="Times New Roman"/>
          <w:sz w:val="24"/>
        </w:rPr>
        <w:t>y&lt;-</w:t>
      </w:r>
      <w:r w:rsidRPr="0074500D">
        <w:rPr>
          <w:rStyle w:val="KeywordTok"/>
          <w:rFonts w:ascii="Times New Roman" w:hAnsi="Times New Roman" w:cs="Times New Roman"/>
          <w:sz w:val="24"/>
        </w:rPr>
        <w:t>tapply</w:t>
      </w:r>
      <w:r w:rsidRPr="0074500D">
        <w:rPr>
          <w:rStyle w:val="NormalTok"/>
          <w:rFonts w:ascii="Times New Roman" w:hAnsi="Times New Roman" w:cs="Times New Roman"/>
          <w:sz w:val="24"/>
        </w:rPr>
        <w:t>(salary,</w:t>
      </w:r>
      <w:r w:rsidRPr="0074500D">
        <w:rPr>
          <w:rStyle w:val="KeywordTok"/>
          <w:rFonts w:ascii="Times New Roman" w:hAnsi="Times New Roman" w:cs="Times New Roman"/>
          <w:sz w:val="24"/>
        </w:rPr>
        <w:t>list</w:t>
      </w:r>
      <w:r w:rsidRPr="0074500D">
        <w:rPr>
          <w:rStyle w:val="NormalTok"/>
          <w:rFonts w:ascii="Times New Roman" w:hAnsi="Times New Roman" w:cs="Times New Roman"/>
          <w:sz w:val="24"/>
        </w:rPr>
        <w:t>(</w:t>
      </w:r>
      <w:r w:rsidRPr="0074500D">
        <w:rPr>
          <w:rStyle w:val="DataTypeTok"/>
          <w:rFonts w:ascii="Times New Roman" w:hAnsi="Times New Roman" w:cs="Times New Roman"/>
          <w:sz w:val="24"/>
        </w:rPr>
        <w:t>gender=</w:t>
      </w:r>
      <w:r w:rsidRPr="0074500D">
        <w:rPr>
          <w:rStyle w:val="NormalTok"/>
          <w:rFonts w:ascii="Times New Roman" w:hAnsi="Times New Roman" w:cs="Times New Roman"/>
          <w:sz w:val="24"/>
        </w:rPr>
        <w:t>gender),sd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NormalTok"/>
          <w:rFonts w:ascii="Times New Roman" w:hAnsi="Times New Roman" w:cs="Times New Roman"/>
          <w:sz w:val="24"/>
        </w:rPr>
        <w:t>y</w:t>
      </w:r>
    </w:p>
    <w:p w:rsidR="00FB2CB4" w:rsidRPr="0074500D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gend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 Female     Male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130.7053 158.5423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Item Compare the spreads for the genders by calculating the standard deviationof \emph{salary} by \emph{gender}. Which gender has the biggest standard deviation?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For these data, the the largest standard deviation is approximately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Sexpr{round(y[which(y==max(y))],2)} which was attained by the Sexpr{names(y)[which(y==max(y))]}gender.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\item Make boxplots of \emph{salary} by \emph{gender}. How does the boxplot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compare to your answers to (1) and (3)?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</w:p>
    <w:p w:rsidR="00122995" w:rsidRPr="0074500D" w:rsidRDefault="001C0DBB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The graph is shown below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\begin{center}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&lt;&lt;echo = FALSE, fig=true, height = 4.5, width = 6&gt;&gt;=boxplot(salary~gender, xlab="salary", ylab="gender", main="", notch=FALSE, varwidth=TRUE, horizontal=TRUE, data=RcmdrTestDrive)@\par\end{center}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Answers will vary. There should be some remarks that the center of</w:t>
      </w:r>
    </w:p>
    <w:p w:rsidR="00122995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t>the box is farther to the right for the \Sexpr{names(x)[which(x==max(x))]}</w:t>
      </w:r>
    </w:p>
    <w:p w:rsidR="00F105B7" w:rsidRPr="0074500D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</w:rPr>
      </w:pPr>
      <w:r w:rsidRPr="0074500D">
        <w:rPr>
          <w:rFonts w:ascii="Times New Roman" w:eastAsia="Times New Roman" w:hAnsi="Times New Roman" w:cs="Times New Roman"/>
          <w:color w:val="000000"/>
        </w:rPr>
        <w:lastRenderedPageBreak/>
        <w:t>gender, and some recognition that the box is wider for the \Sexpr{names(y)[which(y==max(y))]}gender.\end{enumerate}</w:t>
      </w:r>
      <w:r w:rsidR="00F105B7" w:rsidRPr="0074500D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>
            <wp:extent cx="4767733" cy="4242390"/>
            <wp:effectExtent l="0" t="0" r="0" b="6350"/>
            <wp:docPr id="7" name="Picture 7" descr="C:\Users\Seshan\Desktop\sv R related\google search R\assignment8\salary gender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gender boxplot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733" cy="42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995" w:rsidRPr="0074500D" w:rsidRDefault="00122995">
      <w:pPr>
        <w:pStyle w:val="SourceCode"/>
        <w:rPr>
          <w:rStyle w:val="KeywordTok"/>
          <w:rFonts w:ascii="Times New Roman" w:hAnsi="Times New Roman" w:cs="Times New Roman"/>
          <w:sz w:val="24"/>
        </w:rPr>
      </w:pPr>
    </w:p>
    <w:p w:rsidR="00122995" w:rsidRPr="0074500D" w:rsidRDefault="00122995">
      <w:pPr>
        <w:pStyle w:val="SourceCode"/>
        <w:rPr>
          <w:rStyle w:val="KeywordTok"/>
          <w:rFonts w:ascii="Times New Roman" w:hAnsi="Times New Roman" w:cs="Times New Roman"/>
          <w:sz w:val="24"/>
        </w:rPr>
      </w:pP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KeywordTok"/>
          <w:rFonts w:ascii="Times New Roman" w:hAnsi="Times New Roman" w:cs="Times New Roman"/>
          <w:sz w:val="24"/>
        </w:rPr>
        <w:t>table</w:t>
      </w:r>
      <w:r w:rsidRPr="0074500D">
        <w:rPr>
          <w:rStyle w:val="NormalTok"/>
          <w:rFonts w:ascii="Times New Roman" w:hAnsi="Times New Roman" w:cs="Times New Roman"/>
          <w:sz w:val="24"/>
        </w:rPr>
        <w:t>(race)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race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AfricanAmer       Asian   Caucasian    Hispanic       Other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        46          13          73          34           2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NormalTok"/>
          <w:rFonts w:ascii="Times New Roman" w:hAnsi="Times New Roman" w:cs="Times New Roman"/>
          <w:sz w:val="24"/>
        </w:rPr>
        <w:t>race</w:t>
      </w:r>
    </w:p>
    <w:p w:rsidR="00FB2CB4" w:rsidRPr="0074500D" w:rsidRDefault="002F47B9">
      <w:pPr>
        <w:pStyle w:val="SourceCode"/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 xml:space="preserve">##   [1] Caucasian   AfricanAmer Caucasian   Caucasian  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 [6] Caucasian   Hispanic    Hispanic    Caucasian  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11] AfricanAmer Caucasian   Caucasian   Asian       Asian  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[16] Hispanic    Hispanic    Caucasian   Caucasian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21] Other       Hispanic    AfricanAmer Caucasian  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26] Caucasian   AfricanAmer AfricanAmer Caucasian   Asian   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[31] Hispanic    Asian       Caucasian   Asian    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36] AfricanAmer AfricanAmer Caucasian   Caucasian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[41] AfricanAmer Caucasian   Caucasian   Caucasian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46] AfricanAmer Hispanic    Caucasian   Caucasian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lastRenderedPageBreak/>
        <w:t xml:space="preserve">##  [51] AfricanAmer Hispanic    AfricanAmer AfricanAmer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 [56] Asian       Caucasian   Caucasian   Caucasian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61] Caucasian   Caucasian   AfricanAmer Hispanic 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66] Caucasian   Caucasian   Asian       Hispanic 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71] Caucasian   Caucasian   Hispanic    Hispanic 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76] Hispanic    AfricanAmer Hispanic 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81] AfricanAmer Caucasian   Caucasian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86] Asian       Caucasian   Hispanic 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91] AfricanAmer Caucasian   AfricanAmer Caucasian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[96] Other       AfricanAmer Caucasian   Asian    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01] Caucasian   Caucasian   Caucasian   AfricanAmer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106] Hispanic    Hispanic    Asian       AfricanAmer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111] Caucasian   Caucasian   AfricanAmer Caucasian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16] Hispanic    Caucasian   Caucasian   Caucasian  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21] AfricanAmer Caucasian   Caucasian   AfricanAmer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26] AfricanAmer Caucasian   Asian    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31] Caucasian   Caucasian   AfricanAmer Caucasian   Hispanic 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136] Caucasian   Hispanic    Asian       Caucasian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41] Caucasian   Hispanic    Caucasian   Hispanic   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46] Hispanic    AfricanAmer Asian    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51] Caucasian   Caucasian   AfricanAmer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[156] Caucasian   AfricanAmer Caucasian   AfricanAmer Caucasian 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161] AfricanAmer Hispanic    AfricanAmer Hispanic 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[166] Hispanic    Hispanic    AfricanAm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Levels: AfricanAmer Asian Caucasian Hispanic Other</w:t>
      </w:r>
    </w:p>
    <w:p w:rsidR="00FB2CB4" w:rsidRPr="0074500D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74500D">
        <w:rPr>
          <w:rStyle w:val="NormalTok"/>
          <w:rFonts w:ascii="Times New Roman" w:hAnsi="Times New Roman" w:cs="Times New Roman"/>
          <w:sz w:val="24"/>
        </w:rPr>
        <w:t>x&lt;-</w:t>
      </w:r>
      <w:r w:rsidRPr="0074500D">
        <w:rPr>
          <w:rStyle w:val="KeywordTok"/>
          <w:rFonts w:ascii="Times New Roman" w:hAnsi="Times New Roman" w:cs="Times New Roman"/>
          <w:sz w:val="24"/>
        </w:rPr>
        <w:t>tapply</w:t>
      </w:r>
      <w:r w:rsidRPr="0074500D">
        <w:rPr>
          <w:rStyle w:val="NormalTok"/>
          <w:rFonts w:ascii="Times New Roman" w:hAnsi="Times New Roman" w:cs="Times New Roman"/>
          <w:sz w:val="24"/>
        </w:rPr>
        <w:t>(salary,</w:t>
      </w:r>
      <w:r w:rsidRPr="0074500D">
        <w:rPr>
          <w:rStyle w:val="KeywordTok"/>
          <w:rFonts w:ascii="Times New Roman" w:hAnsi="Times New Roman" w:cs="Times New Roman"/>
          <w:sz w:val="24"/>
        </w:rPr>
        <w:t>list</w:t>
      </w:r>
      <w:r w:rsidRPr="0074500D">
        <w:rPr>
          <w:rStyle w:val="NormalTok"/>
          <w:rFonts w:ascii="Times New Roman" w:hAnsi="Times New Roman" w:cs="Times New Roman"/>
          <w:sz w:val="24"/>
        </w:rPr>
        <w:t>(</w:t>
      </w:r>
      <w:r w:rsidRPr="0074500D">
        <w:rPr>
          <w:rStyle w:val="DataTypeTok"/>
          <w:rFonts w:ascii="Times New Roman" w:hAnsi="Times New Roman" w:cs="Times New Roman"/>
          <w:sz w:val="24"/>
        </w:rPr>
        <w:t>gender=</w:t>
      </w:r>
      <w:r w:rsidRPr="0074500D">
        <w:rPr>
          <w:rStyle w:val="NormalTok"/>
          <w:rFonts w:ascii="Times New Roman" w:hAnsi="Times New Roman" w:cs="Times New Roman"/>
          <w:sz w:val="24"/>
        </w:rPr>
        <w:t>gender),mean)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NormalTok"/>
          <w:rFonts w:ascii="Times New Roman" w:hAnsi="Times New Roman" w:cs="Times New Roman"/>
          <w:sz w:val="24"/>
        </w:rPr>
        <w:t>x</w:t>
      </w:r>
    </w:p>
    <w:p w:rsidR="00FB2CB4" w:rsidRPr="0074500D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</w:rPr>
      </w:pPr>
      <w:r w:rsidRPr="0074500D">
        <w:rPr>
          <w:rStyle w:val="VerbatimChar"/>
          <w:rFonts w:ascii="Times New Roman" w:hAnsi="Times New Roman" w:cs="Times New Roman"/>
          <w:sz w:val="24"/>
        </w:rPr>
        <w:t>## gender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 xml:space="preserve">##   Female     Male </w:t>
      </w:r>
      <w:r w:rsidRPr="0074500D">
        <w:rPr>
          <w:rFonts w:ascii="Times New Roman" w:hAnsi="Times New Roman" w:cs="Times New Roman"/>
        </w:rPr>
        <w:br/>
      </w:r>
      <w:r w:rsidRPr="0074500D">
        <w:rPr>
          <w:rStyle w:val="VerbatimChar"/>
          <w:rFonts w:ascii="Times New Roman" w:hAnsi="Times New Roman" w:cs="Times New Roman"/>
          <w:sz w:val="24"/>
        </w:rPr>
        <w:t>## 698.0911 743.3915</w:t>
      </w:r>
    </w:p>
    <w:p w:rsidR="00F105B7" w:rsidRPr="0074500D" w:rsidRDefault="00F105B7" w:rsidP="008A3338">
      <w:pPr>
        <w:pStyle w:val="BodyText"/>
        <w:rPr>
          <w:rStyle w:val="KeywordTok"/>
          <w:rFonts w:ascii="Times New Roman" w:hAnsi="Times New Roman" w:cs="Times New Roman"/>
          <w:sz w:val="24"/>
        </w:rPr>
      </w:pPr>
    </w:p>
    <w:sectPr w:rsidR="00F105B7" w:rsidRPr="0074500D" w:rsidSect="00C35D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4304" w:rsidRDefault="00BD4304">
      <w:pPr>
        <w:spacing w:after="0"/>
      </w:pPr>
      <w:r>
        <w:separator/>
      </w:r>
    </w:p>
  </w:endnote>
  <w:endnote w:type="continuationSeparator" w:id="1">
    <w:p w:rsidR="00BD4304" w:rsidRDefault="00BD430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4304" w:rsidRDefault="00BD4304">
      <w:r>
        <w:separator/>
      </w:r>
    </w:p>
  </w:footnote>
  <w:footnote w:type="continuationSeparator" w:id="1">
    <w:p w:rsidR="00BD4304" w:rsidRDefault="00BD430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B1964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DA3670"/>
    <w:multiLevelType w:val="multilevel"/>
    <w:tmpl w:val="B96AB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C517659"/>
    <w:multiLevelType w:val="hybridMultilevel"/>
    <w:tmpl w:val="7200D0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C075B"/>
    <w:rsid w:val="00122995"/>
    <w:rsid w:val="001C0DBB"/>
    <w:rsid w:val="002F47B9"/>
    <w:rsid w:val="003E4401"/>
    <w:rsid w:val="004E29B3"/>
    <w:rsid w:val="00590D07"/>
    <w:rsid w:val="005F08F6"/>
    <w:rsid w:val="0074500D"/>
    <w:rsid w:val="00753396"/>
    <w:rsid w:val="00784D58"/>
    <w:rsid w:val="008A3338"/>
    <w:rsid w:val="008D6863"/>
    <w:rsid w:val="00A40BC4"/>
    <w:rsid w:val="00A62485"/>
    <w:rsid w:val="00B86B75"/>
    <w:rsid w:val="00BC48D5"/>
    <w:rsid w:val="00BD4304"/>
    <w:rsid w:val="00C35D0F"/>
    <w:rsid w:val="00C36279"/>
    <w:rsid w:val="00C73536"/>
    <w:rsid w:val="00D12932"/>
    <w:rsid w:val="00D821A9"/>
    <w:rsid w:val="00E315A3"/>
    <w:rsid w:val="00F105B7"/>
    <w:rsid w:val="00FB2CB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  <w:rsid w:val="00C35D0F"/>
  </w:style>
  <w:style w:type="paragraph" w:styleId="Heading1">
    <w:name w:val="heading 1"/>
    <w:basedOn w:val="Normal"/>
    <w:next w:val="BodyText"/>
    <w:uiPriority w:val="9"/>
    <w:qFormat/>
    <w:rsid w:val="00C35D0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5D0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35D0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35D0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5D0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5D0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35D0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5D0F"/>
  </w:style>
  <w:style w:type="paragraph" w:customStyle="1" w:styleId="Compact">
    <w:name w:val="Compact"/>
    <w:basedOn w:val="BodyText"/>
    <w:qFormat/>
    <w:rsid w:val="00C35D0F"/>
    <w:pPr>
      <w:spacing w:before="36" w:after="36"/>
    </w:pPr>
  </w:style>
  <w:style w:type="paragraph" w:styleId="Title">
    <w:name w:val="Title"/>
    <w:basedOn w:val="Normal"/>
    <w:next w:val="BodyText"/>
    <w:qFormat/>
    <w:rsid w:val="00C35D0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35D0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35D0F"/>
    <w:pPr>
      <w:keepNext/>
      <w:keepLines/>
      <w:jc w:val="center"/>
    </w:pPr>
  </w:style>
  <w:style w:type="paragraph" w:styleId="Date">
    <w:name w:val="Date"/>
    <w:next w:val="BodyText"/>
    <w:qFormat/>
    <w:rsid w:val="00C35D0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35D0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5D0F"/>
  </w:style>
  <w:style w:type="paragraph" w:styleId="BlockText">
    <w:name w:val="Block Text"/>
    <w:basedOn w:val="BodyText"/>
    <w:next w:val="BodyText"/>
    <w:uiPriority w:val="9"/>
    <w:unhideWhenUsed/>
    <w:qFormat/>
    <w:rsid w:val="00C35D0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5D0F"/>
  </w:style>
  <w:style w:type="paragraph" w:customStyle="1" w:styleId="DefinitionTerm">
    <w:name w:val="Definition Term"/>
    <w:basedOn w:val="Normal"/>
    <w:next w:val="Definition"/>
    <w:rsid w:val="00C35D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35D0F"/>
  </w:style>
  <w:style w:type="paragraph" w:styleId="Caption">
    <w:name w:val="caption"/>
    <w:basedOn w:val="Normal"/>
    <w:link w:val="CaptionChar"/>
    <w:rsid w:val="00C35D0F"/>
    <w:pPr>
      <w:spacing w:after="120"/>
    </w:pPr>
    <w:rPr>
      <w:i/>
    </w:rPr>
  </w:style>
  <w:style w:type="paragraph" w:customStyle="1" w:styleId="TableCaption">
    <w:name w:val="Table Caption"/>
    <w:basedOn w:val="Caption"/>
    <w:rsid w:val="00C35D0F"/>
    <w:pPr>
      <w:keepNext/>
    </w:pPr>
  </w:style>
  <w:style w:type="paragraph" w:customStyle="1" w:styleId="ImageCaption">
    <w:name w:val="Image Caption"/>
    <w:basedOn w:val="Caption"/>
    <w:rsid w:val="00C35D0F"/>
  </w:style>
  <w:style w:type="paragraph" w:customStyle="1" w:styleId="Figure">
    <w:name w:val="Figure"/>
    <w:basedOn w:val="Normal"/>
    <w:rsid w:val="00C35D0F"/>
  </w:style>
  <w:style w:type="paragraph" w:customStyle="1" w:styleId="FigurewithCaption">
    <w:name w:val="Figure with Caption"/>
    <w:basedOn w:val="Figure"/>
    <w:rsid w:val="00C35D0F"/>
    <w:pPr>
      <w:keepNext/>
    </w:pPr>
  </w:style>
  <w:style w:type="character" w:customStyle="1" w:styleId="CaptionChar">
    <w:name w:val="Caption Char"/>
    <w:basedOn w:val="DefaultParagraphFont"/>
    <w:link w:val="Caption"/>
    <w:rsid w:val="00C35D0F"/>
  </w:style>
  <w:style w:type="character" w:customStyle="1" w:styleId="VerbatimChar">
    <w:name w:val="Verbatim Char"/>
    <w:basedOn w:val="CaptionChar"/>
    <w:link w:val="SourceCode"/>
    <w:rsid w:val="00C35D0F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C35D0F"/>
    <w:rPr>
      <w:vertAlign w:val="superscript"/>
    </w:rPr>
  </w:style>
  <w:style w:type="character" w:styleId="Hyperlink">
    <w:name w:val="Hyperlink"/>
    <w:basedOn w:val="CaptionChar"/>
    <w:rsid w:val="00C35D0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5D0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35D0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35D0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35D0F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35D0F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C35D0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35D0F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35D0F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C35D0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35D0F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35D0F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C35D0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C35D0F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35D0F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35D0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C35D0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C35D0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C35D0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35D0F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35D0F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C35D0F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35D0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35D0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35D0F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35D0F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C35D0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35D0F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35D0F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C35D0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C35D0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C35D0F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C35D0F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35D0F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3</Pages>
  <Words>3211</Words>
  <Characters>1830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8 assignment</vt:lpstr>
    </vt:vector>
  </TitlesOfParts>
  <Company/>
  <LinksUpToDate>false</LinksUpToDate>
  <CharactersWithSpaces>21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8 assignment</dc:title>
  <dc:creator>varatharajan</dc:creator>
  <cp:lastModifiedBy>Harish</cp:lastModifiedBy>
  <cp:revision>4</cp:revision>
  <dcterms:created xsi:type="dcterms:W3CDTF">2018-06-21T18:38:00Z</dcterms:created>
  <dcterms:modified xsi:type="dcterms:W3CDTF">2018-10-04T10:14:00Z</dcterms:modified>
</cp:coreProperties>
</file>